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Automatically run python code when QGIS starts</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86">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e2aa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4888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21" Target="https://mailchi.mp/1d44f6c0c955/spatialthoughts"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86"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20-01-17T14:20:52Z</dcterms:created>
  <dcterms:modified xsi:type="dcterms:W3CDTF">2020-01-17T14:20:52Z</dcterms:modified>
</cp:coreProperties>
</file>